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2" w:name="X33a59115fe72d596c0827883b3681cfdeb0b5b2"/>
    <w:p>
      <w:pPr>
        <w:pStyle w:val="Heading1"/>
      </w:pPr>
      <w:r>
        <w:t xml:space="preserve">Internship Application Letter for Doctor General Practitioner Position</w:t>
      </w:r>
    </w:p>
    <w:p>
      <w:pPr>
        <w:pStyle w:val="FirstParagraph"/>
      </w:pPr>
      <w:r>
        <w:t xml:space="preserve">Date: October 26, 2023</w:t>
      </w:r>
    </w:p>
    <w:p>
      <w:pPr>
        <w:pStyle w:val="BodyText"/>
      </w:pPr>
      <w:r>
        <w:t xml:space="preserve">Dr. Amadou Sow</w:t>
      </w:r>
    </w:p>
    <w:p>
      <w:pPr>
        <w:pStyle w:val="BodyText"/>
      </w:pPr>
      <w:r>
        <w:t xml:space="preserve">Director of Medical Training</w:t>
      </w:r>
    </w:p>
    <w:p>
      <w:pPr>
        <w:pStyle w:val="BodyText"/>
      </w:pPr>
      <w:r>
        <w:t xml:space="preserve">Hôpital Fann (Dakar University Teaching Hospital)</w:t>
      </w:r>
    </w:p>
    <w:p>
      <w:pPr>
        <w:pStyle w:val="BodyText"/>
      </w:pPr>
      <w:r>
        <w:t xml:space="preserve">Dakar, Senegal</w:t>
      </w:r>
    </w:p>
    <w:bookmarkStart w:id="21" w:name="Xa238e663569c33f2a63ffbe7ba60b36364121ba"/>
    <w:p>
      <w:pPr>
        <w:pStyle w:val="Heading2"/>
      </w:pPr>
      <w:r>
        <w:t xml:space="preserve">Subject: Application for General Practitioner Internship Position at Hôpital Fann, Dakar, Senegal</w:t>
      </w:r>
    </w:p>
    <w:p>
      <w:pPr>
        <w:pStyle w:val="FirstParagraph"/>
      </w:pPr>
      <w:r>
        <w:t xml:space="preserve">Dear Dr. Sow,</w:t>
      </w:r>
    </w:p>
    <w:p>
      <w:pPr>
        <w:pStyle w:val="BodyText"/>
      </w:pPr>
      <w:r>
        <w:t xml:space="preserve">I am writing with profound enthusiasm to submit my formal application for the General Practitioner Internship position at Hôpital Fann in Dakar, Senegal. As a recent graduate from the Faculty of Medicine at University Cheikh Anta Diop (UCAD) in Dakar, I have dedicated myself to mastering clinical skills within the unique healthcare landscape of Senegal. This</w:t>
      </w:r>
      <w:r>
        <w:t xml:space="preserve"> </w:t>
      </w:r>
      <w:r>
        <w:rPr>
          <w:iCs/>
          <w:i/>
        </w:rPr>
        <w:t xml:space="preserve">Internship Application Letter</w:t>
      </w:r>
      <w:r>
        <w:t xml:space="preserve"> </w:t>
      </w:r>
      <w:r>
        <w:t xml:space="preserve">represents not merely a professional opportunity but a deeply personal commitment to contributing to the health resilience of our nation, particularly within the dynamic and challenging environment of Dakar.</w:t>
      </w:r>
    </w:p>
    <w:p>
      <w:pPr>
        <w:pStyle w:val="BodyText"/>
      </w:pPr>
      <w:r>
        <w:t xml:space="preserve">My academic journey has been intentionally shaped around understanding both global medical best practices and Senegal-specific healthcare needs. During my final year at UCAD, I completed clinical rotations across diverse settings including Centre de Santé de Yoff (a community health center in Dakar) and the Maternity Ward at Hôpital Aristide Le Dantec. I gained firsthand experience managing high-volume outpatient clinics serving populations with limited access to specialists – a reality that defines much of healthcare delivery in urban Senegal. My research on "Integrated Management of Childhood Illnesses (IMCI) in Dakar's Informal Settlements" for my thesis provided me with critical insights into the intersection of cultural context, resource constraints, and effective primary care delivery – precisely the domain where a skilled</w:t>
      </w:r>
      <w:r>
        <w:t xml:space="preserve"> </w:t>
      </w:r>
      <w:r>
        <w:rPr>
          <w:iCs/>
          <w:i/>
        </w:rPr>
        <w:t xml:space="preserve">Doctor General Practitioner</w:t>
      </w:r>
      <w:r>
        <w:t xml:space="preserve"> </w:t>
      </w:r>
      <w:r>
        <w:t xml:space="preserve">is indispensable.</w:t>
      </w:r>
    </w:p>
    <w:p>
      <w:pPr>
        <w:pStyle w:val="BodyText"/>
      </w:pPr>
      <w:r>
        <w:t xml:space="preserve">What sets this opportunity in Dakar apart is its potential to directly impact Senegal's healthcare priorities. I have closely followed initiatives like the National Health Insurance (AMO) expansion and Senegal's ambitious goal of achieving Universal Health Coverage by 2030. The challenges here – managing malaria, HIV/AIDS co-infections, diabetes complications amidst rising non-communicable diseases, and navigating resource limitations in a rapidly urbanizing city like Dakar – require practitioners who understand the local context deeply. My internship under your esteemed mentorship at Hôpital Fann would be the crucial step where I can transition from theoretical knowledge to practical application within Senegal's healthcare ecosystem. I am eager to learn from your team's expertise in managing complex cases in a setting that mirrors the realities of Senegal Dakar.</w:t>
      </w:r>
    </w:p>
    <w:p>
      <w:pPr>
        <w:pStyle w:val="BodyText"/>
      </w:pPr>
      <w:r>
        <w:t xml:space="preserve">I possess a proven ability to work effectively within multidisciplinary teams, a critical skill for success at Hôpital Fann. During my community service year with the Ministry of Health's Mobile Health Unit, I collaborated with nurses, community health workers (CHWs), and local leaders in Dakar's neighborhoods like Mopio and Grand Yoff. We conducted outreach screenings for hypertension and diabetes, navigating language barriers (I am fluent in French and Wolof) to build trust. This experience taught me that effective primary care in Senegal Dakar is not just about clinical skill; it requires cultural humility, clear communication with diverse patient populations, and understanding the socio-economic factors influencing health outcomes – all essential qualities for a</w:t>
      </w:r>
      <w:r>
        <w:t xml:space="preserve"> </w:t>
      </w:r>
      <w:r>
        <w:rPr>
          <w:iCs/>
          <w:i/>
        </w:rPr>
        <w:t xml:space="preserve">Doctor General Practitioner</w:t>
      </w:r>
      <w:r>
        <w:t xml:space="preserve">.</w:t>
      </w:r>
    </w:p>
    <w:p>
      <w:pPr>
        <w:pStyle w:val="BodyText"/>
      </w:pPr>
      <w:r>
        <w:t xml:space="preserve">My technical skills align precisely with the demands of general practice in Senegal Dakar. I am proficient in basic emergency care (including ACLS protocols), point-of-care diagnostics (like malaria rapid tests and glucose monitoring), and electronic medical record systems used across Senegalese public hospitals. Crucially, I have completed certified training in WHO-recommended maternal and child health guidelines, which are vital for addressing Senegal's current health focus areas. I am particularly adept at providing culturally sensitive care – recognizing that treatment adherence often hinges on understanding traditional beliefs alongside biomedical knowledge.</w:t>
      </w:r>
    </w:p>
    <w:p>
      <w:pPr>
        <w:pStyle w:val="BodyText"/>
      </w:pPr>
      <w:r>
        <w:t xml:space="preserve">Why Dakar? My roots here fuel my purpose. I was born in Dakar and witnessed the critical role of accessible primary healthcare in communities like Montravel, where a single under-resourced clinic serves thousands. This experience instilled in me a profound sense of responsibility to serve where the need is greatest. I understand that working as a</w:t>
      </w:r>
      <w:r>
        <w:t xml:space="preserve"> </w:t>
      </w:r>
      <w:r>
        <w:rPr>
          <w:iCs/>
          <w:i/>
        </w:rPr>
        <w:t xml:space="preserve">Doctor General Practitioner</w:t>
      </w:r>
      <w:r>
        <w:t xml:space="preserve"> </w:t>
      </w:r>
      <w:r>
        <w:t xml:space="preserve">in Dakar isn't just a job; it's about being part of the solution to one of Senegal's most pressing national challenges: ensuring quality, equitable primary care for all citizens. My goal isn't merely to complete an internship; it's to become a skilled practitioner who can effectively manage common conditions within the Senegalese healthcare framework and contribute meaningfully to patient outcomes in Dakar.</w:t>
      </w:r>
    </w:p>
    <w:p>
      <w:pPr>
        <w:pStyle w:val="BodyText"/>
      </w:pPr>
      <w:r>
        <w:t xml:space="preserve">I am deeply impressed by Hôpital Fann's reputation as a leading center for medical training in West Africa and its commitment to community health. I am confident that my academic preparation, hands-on experience within Dakar's specific healthcare environment, and unwavering dedication to serving Senegal align perfectly with the objectives of your internship program. I am prepared to learn diligently under your supervision, contribute positively as part of the medical team, and embrace the invaluable lessons offered by practicing medicine in Senegal Dakar.</w:t>
      </w:r>
    </w:p>
    <w:p>
      <w:pPr>
        <w:pStyle w:val="BodyText"/>
      </w:pPr>
      <w:r>
        <w:t xml:space="preserve">Thank you for considering my application for this vital General Practitioner Internship position. I have attached my curriculum vitae, copies of my medical license (Certificate de Capacité), and letters of recommendation from two faculty members at UCAD. I am eager to discuss how my skills and dedication can support the mission of Hôpital Fann in delivering exceptional healthcare to the people of Dakar. I am available for an interview at your earliest convenience.</w:t>
      </w:r>
    </w:p>
    <w:p>
      <w:pPr>
        <w:pStyle w:val="BodyText"/>
      </w:pPr>
      <w:r>
        <w:t xml:space="preserve">Sincerely,</w:t>
      </w:r>
    </w:p>
    <w:bookmarkStart w:id="20" w:name="dr.-aminata-diop"/>
    <w:p>
      <w:pPr>
        <w:pStyle w:val="Heading3"/>
      </w:pPr>
      <w:r>
        <w:t xml:space="preserve">Dr. Aminata Diop</w:t>
      </w:r>
    </w:p>
    <w:p>
      <w:pPr>
        <w:pStyle w:val="FirstParagraph"/>
      </w:pPr>
      <w:r>
        <w:t xml:space="preserve">Graduate, Faculty of Medicine, University Cheikh Anta Diop (UCAD)</w:t>
      </w:r>
    </w:p>
    <w:p>
      <w:pPr>
        <w:pStyle w:val="BodyText"/>
      </w:pPr>
      <w:r>
        <w:t xml:space="preserve">Dakar, Senegal</w:t>
      </w:r>
    </w:p>
    <w:p>
      <w:pPr>
        <w:pStyle w:val="BodyText"/>
      </w:pPr>
      <w:r>
        <w:t xml:space="preserve">Email: aminatadiop.med@gmail.com | Phone: +221 77 000 1234</w:t>
      </w:r>
    </w:p>
    <w:bookmarkEnd w:id="20"/>
    <w:p>
      <w:pPr>
        <w:pStyle w:val="BodyText"/>
      </w:pPr>
      <w:r>
        <w:t xml:space="preserve">Note: This</w:t>
      </w:r>
      <w:r>
        <w:t xml:space="preserve"> </w:t>
      </w:r>
      <w:r>
        <w:rPr>
          <w:iCs/>
          <w:i/>
        </w:rPr>
        <w:t xml:space="preserve">Internship Application Letter</w:t>
      </w:r>
      <w:r>
        <w:t xml:space="preserve"> </w:t>
      </w:r>
      <w:r>
        <w:t xml:space="preserve">is tailored specifically for the General Practitioner Internship opportunity in Senegal Dakar, reflecting deep understanding of the local healthcare context and Senegalese medical training prior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Position in Dakar, Senegal</dc:title>
  <dc:creator/>
  <cp:keywords/>
  <dcterms:created xsi:type="dcterms:W3CDTF">2026-07-18T21:59:30Z</dcterms:created>
  <dcterms:modified xsi:type="dcterms:W3CDTF">2026-07-18T21:59:30Z</dcterms:modified>
</cp:coreProperties>
</file>

<file path=docProps/custom.xml><?xml version="1.0" encoding="utf-8"?>
<Properties xmlns="http://schemas.openxmlformats.org/officeDocument/2006/custom-properties" xmlns:vt="http://schemas.openxmlformats.org/officeDocument/2006/docPropsVTypes"/>
</file>